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E9D50" w14:textId="344A73F6" w:rsidR="00B650F6" w:rsidRPr="00AB74A4" w:rsidRDefault="00B650F6" w:rsidP="004C042D">
      <w:pPr>
        <w:bidi w:val="0"/>
        <w:rPr>
          <w:rFonts w:ascii="David" w:hAnsi="David" w:cs="David"/>
          <w:sz w:val="24"/>
          <w:szCs w:val="24"/>
          <w:u w:val="single"/>
        </w:rPr>
      </w:pPr>
      <w:r w:rsidRPr="00AB74A4">
        <w:rPr>
          <w:rFonts w:ascii="David" w:hAnsi="David" w:cs="David"/>
          <w:sz w:val="24"/>
          <w:szCs w:val="24"/>
          <w:u w:val="single"/>
        </w:rPr>
        <w:t>Augmented Reality</w:t>
      </w:r>
      <w:r w:rsidR="00B87FA1" w:rsidRPr="00AB74A4">
        <w:rPr>
          <w:rFonts w:ascii="David" w:hAnsi="David" w:cs="David"/>
          <w:sz w:val="24"/>
          <w:szCs w:val="24"/>
          <w:u w:val="single"/>
        </w:rPr>
        <w:t xml:space="preserve"> on Binocular Optical See-Through Displays</w:t>
      </w:r>
    </w:p>
    <w:p w14:paraId="54F2B0AE" w14:textId="3737CDCA" w:rsidR="009E47A4" w:rsidRPr="00AB74A4" w:rsidRDefault="009E47A4" w:rsidP="00B650F6">
      <w:pPr>
        <w:bidi w:val="0"/>
        <w:rPr>
          <w:rFonts w:ascii="David" w:hAnsi="David" w:cs="David"/>
          <w:sz w:val="24"/>
          <w:szCs w:val="24"/>
          <w:u w:val="single"/>
        </w:rPr>
      </w:pPr>
      <w:r w:rsidRPr="00AB74A4">
        <w:rPr>
          <w:rFonts w:ascii="David" w:hAnsi="David" w:cs="David"/>
          <w:sz w:val="24"/>
          <w:szCs w:val="24"/>
          <w:u w:val="single"/>
        </w:rPr>
        <w:t>General information</w:t>
      </w:r>
    </w:p>
    <w:p w14:paraId="73940EBC" w14:textId="0FBDEFE7" w:rsidR="0040349F" w:rsidRPr="00AB74A4" w:rsidRDefault="00846C23" w:rsidP="004427BF">
      <w:pPr>
        <w:bidi w:val="0"/>
        <w:rPr>
          <w:rFonts w:ascii="David" w:hAnsi="David" w:cs="David"/>
          <w:sz w:val="20"/>
          <w:szCs w:val="20"/>
        </w:rPr>
      </w:pPr>
      <w:r w:rsidRPr="00AB74A4">
        <w:rPr>
          <w:rFonts w:ascii="David" w:hAnsi="David" w:cs="David"/>
          <w:sz w:val="20"/>
          <w:szCs w:val="20"/>
        </w:rPr>
        <w:t>T</w:t>
      </w:r>
      <w:r w:rsidR="001B322F" w:rsidRPr="00AB74A4">
        <w:rPr>
          <w:rFonts w:ascii="David" w:hAnsi="David" w:cs="David"/>
          <w:sz w:val="20"/>
          <w:szCs w:val="20"/>
        </w:rPr>
        <w:t>he main idea of the project is to create augmented rea</w:t>
      </w:r>
      <w:r w:rsidR="002F22A8" w:rsidRPr="00AB74A4">
        <w:rPr>
          <w:rFonts w:ascii="David" w:hAnsi="David" w:cs="David"/>
          <w:sz w:val="20"/>
          <w:szCs w:val="20"/>
        </w:rPr>
        <w:t>lity. Most of the AR applications th</w:t>
      </w:r>
      <w:r w:rsidR="00CD7056" w:rsidRPr="00AB74A4">
        <w:rPr>
          <w:rFonts w:ascii="David" w:hAnsi="David" w:cs="David"/>
          <w:sz w:val="20"/>
          <w:szCs w:val="20"/>
        </w:rPr>
        <w:t>ese</w:t>
      </w:r>
      <w:r w:rsidR="002F22A8" w:rsidRPr="00AB74A4">
        <w:rPr>
          <w:rFonts w:ascii="David" w:hAnsi="David" w:cs="David"/>
          <w:sz w:val="20"/>
          <w:szCs w:val="20"/>
        </w:rPr>
        <w:t xml:space="preserve"> day</w:t>
      </w:r>
      <w:r w:rsidR="00E93BF8" w:rsidRPr="00AB74A4">
        <w:rPr>
          <w:rFonts w:ascii="David" w:hAnsi="David" w:cs="David"/>
          <w:sz w:val="20"/>
          <w:szCs w:val="20"/>
        </w:rPr>
        <w:t>s</w:t>
      </w:r>
      <w:r w:rsidR="002F22A8" w:rsidRPr="00AB74A4">
        <w:rPr>
          <w:rFonts w:ascii="David" w:hAnsi="David" w:cs="David"/>
          <w:sz w:val="20"/>
          <w:szCs w:val="20"/>
        </w:rPr>
        <w:t xml:space="preserve"> </w:t>
      </w:r>
      <w:r w:rsidR="00E93BF8" w:rsidRPr="00AB74A4">
        <w:rPr>
          <w:rFonts w:ascii="David" w:hAnsi="David" w:cs="David"/>
          <w:sz w:val="20"/>
          <w:szCs w:val="20"/>
        </w:rPr>
        <w:t>are</w:t>
      </w:r>
      <w:r w:rsidR="002F22A8" w:rsidRPr="00AB74A4">
        <w:rPr>
          <w:rFonts w:ascii="David" w:hAnsi="David" w:cs="David"/>
          <w:sz w:val="20"/>
          <w:szCs w:val="20"/>
        </w:rPr>
        <w:t xml:space="preserve"> </w:t>
      </w:r>
      <w:r w:rsidR="00E93BF8" w:rsidRPr="00AB74A4">
        <w:rPr>
          <w:rFonts w:ascii="David" w:hAnsi="David" w:cs="David"/>
          <w:sz w:val="20"/>
          <w:szCs w:val="20"/>
        </w:rPr>
        <w:t>with camera</w:t>
      </w:r>
      <w:r w:rsidR="00CD7056" w:rsidRPr="00AB74A4">
        <w:rPr>
          <w:rFonts w:ascii="David" w:hAnsi="David" w:cs="David"/>
          <w:sz w:val="20"/>
          <w:szCs w:val="20"/>
        </w:rPr>
        <w:t>s</w:t>
      </w:r>
      <w:r w:rsidR="00E93BF8" w:rsidRPr="00AB74A4">
        <w:rPr>
          <w:rFonts w:ascii="David" w:hAnsi="David" w:cs="David"/>
          <w:sz w:val="20"/>
          <w:szCs w:val="20"/>
        </w:rPr>
        <w:t xml:space="preserve"> and display</w:t>
      </w:r>
      <w:r w:rsidR="00CD7056" w:rsidRPr="00AB74A4">
        <w:rPr>
          <w:rFonts w:ascii="David" w:hAnsi="David" w:cs="David"/>
          <w:sz w:val="20"/>
          <w:szCs w:val="20"/>
        </w:rPr>
        <w:t>s.</w:t>
      </w:r>
      <w:r w:rsidR="002F22A8" w:rsidRPr="00AB74A4">
        <w:rPr>
          <w:rFonts w:ascii="David" w:hAnsi="David" w:cs="David"/>
          <w:sz w:val="20"/>
          <w:szCs w:val="20"/>
        </w:rPr>
        <w:t xml:space="preserve"> </w:t>
      </w:r>
      <w:r w:rsidR="00052864" w:rsidRPr="00AB74A4">
        <w:rPr>
          <w:rFonts w:ascii="David" w:hAnsi="David" w:cs="David"/>
          <w:sz w:val="20"/>
          <w:szCs w:val="20"/>
        </w:rPr>
        <w:t>To enable good AR applications with 3D perception, it is needed to overlay correct 2D positional alignment. In our project, we screen the output image as a stereo image, and each eye gets a different image</w:t>
      </w:r>
      <w:r w:rsidR="00464858" w:rsidRPr="00AB74A4">
        <w:rPr>
          <w:rFonts w:ascii="David" w:hAnsi="David" w:cs="David"/>
          <w:sz w:val="20"/>
          <w:szCs w:val="20"/>
        </w:rPr>
        <w:t xml:space="preserve"> with the correct alignment.</w:t>
      </w:r>
    </w:p>
    <w:p w14:paraId="6B354880" w14:textId="089B8949" w:rsidR="009E47A4" w:rsidRPr="00AB74A4" w:rsidRDefault="009E47A4" w:rsidP="00B721FD">
      <w:pPr>
        <w:bidi w:val="0"/>
        <w:rPr>
          <w:rFonts w:ascii="David" w:hAnsi="David" w:cs="David"/>
          <w:sz w:val="24"/>
          <w:szCs w:val="24"/>
          <w:u w:val="single"/>
          <w:rtl/>
        </w:rPr>
      </w:pPr>
      <w:r w:rsidRPr="00AB74A4">
        <w:rPr>
          <w:rFonts w:ascii="David" w:hAnsi="David" w:cs="David"/>
          <w:sz w:val="24"/>
          <w:szCs w:val="24"/>
          <w:u w:val="single"/>
        </w:rPr>
        <w:t>Implementation</w:t>
      </w:r>
    </w:p>
    <w:p w14:paraId="1CF28274" w14:textId="1D806C66" w:rsidR="00E87B32" w:rsidRPr="00AB74A4" w:rsidRDefault="00745D24" w:rsidP="00D623C7">
      <w:pPr>
        <w:jc w:val="right"/>
        <w:rPr>
          <w:rFonts w:ascii="David" w:hAnsi="David" w:cs="David"/>
          <w:sz w:val="20"/>
          <w:szCs w:val="20"/>
        </w:rPr>
      </w:pPr>
      <w:r w:rsidRPr="00AB74A4">
        <w:rPr>
          <w:rFonts w:ascii="David" w:hAnsi="David" w:cs="David"/>
          <w:sz w:val="20"/>
          <w:szCs w:val="20"/>
        </w:rPr>
        <w:t>As we learned in the project</w:t>
      </w:r>
      <w:r w:rsidR="000F4693" w:rsidRPr="00AB74A4">
        <w:rPr>
          <w:rFonts w:ascii="David" w:hAnsi="David" w:cs="David"/>
          <w:sz w:val="20"/>
          <w:szCs w:val="20"/>
        </w:rPr>
        <w:t xml:space="preserve">, </w:t>
      </w:r>
      <w:r w:rsidR="00BC59AC" w:rsidRPr="00AB74A4">
        <w:rPr>
          <w:rFonts w:ascii="David" w:hAnsi="David" w:cs="David"/>
          <w:sz w:val="20"/>
          <w:szCs w:val="20"/>
        </w:rPr>
        <w:t>the eyes see the same object in different positions due to the distance</w:t>
      </w:r>
      <w:r w:rsidR="00A845A9" w:rsidRPr="00AB74A4">
        <w:rPr>
          <w:rFonts w:ascii="David" w:hAnsi="David" w:cs="David"/>
          <w:sz w:val="20"/>
          <w:szCs w:val="20"/>
        </w:rPr>
        <w:t xml:space="preserve"> between the eyes. </w:t>
      </w:r>
      <w:r w:rsidR="00E87B32" w:rsidRPr="00AB74A4">
        <w:rPr>
          <w:rFonts w:ascii="David" w:hAnsi="David" w:cs="David"/>
          <w:sz w:val="20"/>
          <w:szCs w:val="20"/>
        </w:rPr>
        <w:t xml:space="preserve">The </w:t>
      </w:r>
      <w:r w:rsidR="00D623C7" w:rsidRPr="00AB74A4">
        <w:rPr>
          <w:rFonts w:ascii="David" w:hAnsi="David" w:cs="David"/>
          <w:sz w:val="20"/>
          <w:szCs w:val="20"/>
        </w:rPr>
        <w:t>positions vary between objects, depending on their distance to the eyes.</w:t>
      </w:r>
    </w:p>
    <w:p w14:paraId="080BB0A2" w14:textId="77777777" w:rsidR="004427BF" w:rsidRDefault="004427BF" w:rsidP="004427BF">
      <w:pPr>
        <w:keepNext/>
        <w:jc w:val="center"/>
      </w:pPr>
      <w:r>
        <w:rPr>
          <w:noProof/>
        </w:rPr>
        <w:drawing>
          <wp:inline distT="0" distB="0" distL="0" distR="0" wp14:anchorId="4706BD69" wp14:editId="13F6B738">
            <wp:extent cx="1900767" cy="1248774"/>
            <wp:effectExtent l="0" t="0" r="444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22209" cy="126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FBBB0" w14:textId="7A48B7DC" w:rsidR="004427BF" w:rsidRDefault="004427BF" w:rsidP="004427BF">
      <w:pPr>
        <w:pStyle w:val="a6"/>
        <w:bidi w:val="0"/>
        <w:jc w:val="center"/>
        <w:rPr>
          <w:rFonts w:ascii="David" w:hAnsi="David" w:cs="David"/>
          <w:sz w:val="16"/>
          <w:szCs w:val="16"/>
        </w:rPr>
      </w:pPr>
      <w:r>
        <w:t>Figure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r>
        <w:t xml:space="preserve">: Different offset </w:t>
      </w:r>
      <w:r w:rsidRPr="00DE716A">
        <w:t>accordingly</w:t>
      </w:r>
      <w:r>
        <w:t xml:space="preserve"> to the distance </w:t>
      </w:r>
    </w:p>
    <w:p w14:paraId="6CEB65A0" w14:textId="0AC25CC2" w:rsidR="00D30BF0" w:rsidRPr="00AB74A4" w:rsidRDefault="00A22C70" w:rsidP="00174F86">
      <w:pPr>
        <w:jc w:val="right"/>
        <w:rPr>
          <w:rFonts w:ascii="David" w:hAnsi="David" w:cs="David"/>
        </w:rPr>
      </w:pPr>
      <w:r w:rsidRPr="00AB74A4">
        <w:rPr>
          <w:rFonts w:ascii="David" w:hAnsi="David" w:cs="David"/>
        </w:rPr>
        <w:t xml:space="preserve">We can separate the </w:t>
      </w:r>
      <w:r w:rsidR="00D30BF0" w:rsidRPr="00AB74A4">
        <w:rPr>
          <w:rFonts w:ascii="David" w:hAnsi="David" w:cs="David"/>
        </w:rPr>
        <w:t>image correction into two parts: GUI &amp; table projection.</w:t>
      </w:r>
      <w:r w:rsidR="00174F86" w:rsidRPr="00AB74A4">
        <w:rPr>
          <w:rFonts w:ascii="David" w:hAnsi="David" w:cs="David"/>
        </w:rPr>
        <w:t xml:space="preserve"> </w:t>
      </w:r>
      <w:r w:rsidR="00DB7E30" w:rsidRPr="00AB74A4">
        <w:rPr>
          <w:rFonts w:ascii="David" w:hAnsi="David" w:cs="David"/>
        </w:rPr>
        <w:t xml:space="preserve">On the </w:t>
      </w:r>
      <w:r w:rsidR="00D30BF0" w:rsidRPr="00AB74A4">
        <w:rPr>
          <w:rFonts w:ascii="David" w:hAnsi="David" w:cs="David"/>
        </w:rPr>
        <w:t>GUI</w:t>
      </w:r>
      <w:r w:rsidR="00DB7E30" w:rsidRPr="00AB74A4">
        <w:rPr>
          <w:rFonts w:ascii="David" w:hAnsi="David" w:cs="David"/>
        </w:rPr>
        <w:t>,</w:t>
      </w:r>
      <w:r w:rsidR="00D30BF0" w:rsidRPr="00AB74A4">
        <w:rPr>
          <w:rFonts w:ascii="David" w:hAnsi="David" w:cs="David"/>
        </w:rPr>
        <w:t xml:space="preserve"> </w:t>
      </w:r>
      <w:r w:rsidR="00440AAA" w:rsidRPr="00AB74A4">
        <w:rPr>
          <w:rFonts w:ascii="David" w:hAnsi="David" w:cs="David"/>
        </w:rPr>
        <w:t>w</w:t>
      </w:r>
      <w:r w:rsidR="00D30BF0" w:rsidRPr="00AB74A4">
        <w:rPr>
          <w:rFonts w:ascii="David" w:hAnsi="David" w:cs="David"/>
        </w:rPr>
        <w:t xml:space="preserve">e </w:t>
      </w:r>
      <w:r w:rsidR="00673CE0" w:rsidRPr="00AB74A4">
        <w:rPr>
          <w:rFonts w:ascii="David" w:hAnsi="David" w:cs="David"/>
        </w:rPr>
        <w:t xml:space="preserve">had to </w:t>
      </w:r>
      <w:r w:rsidR="00EC78F4" w:rsidRPr="00AB74A4">
        <w:rPr>
          <w:rFonts w:ascii="David" w:hAnsi="David" w:cs="David"/>
        </w:rPr>
        <w:t>add an offset</w:t>
      </w:r>
      <w:r w:rsidR="00673CE0" w:rsidRPr="00AB74A4">
        <w:rPr>
          <w:rFonts w:ascii="David" w:hAnsi="David" w:cs="David"/>
        </w:rPr>
        <w:t xml:space="preserve"> </w:t>
      </w:r>
      <w:r w:rsidR="00EC78F4" w:rsidRPr="00AB74A4">
        <w:rPr>
          <w:rFonts w:ascii="David" w:hAnsi="David" w:cs="David"/>
        </w:rPr>
        <w:t xml:space="preserve">to </w:t>
      </w:r>
      <w:r w:rsidR="00673CE0" w:rsidRPr="00AB74A4">
        <w:rPr>
          <w:rFonts w:ascii="David" w:hAnsi="David" w:cs="David"/>
        </w:rPr>
        <w:t xml:space="preserve">the right </w:t>
      </w:r>
      <w:r w:rsidR="00EC78F4" w:rsidRPr="00AB74A4">
        <w:rPr>
          <w:rFonts w:ascii="David" w:hAnsi="David" w:cs="David"/>
        </w:rPr>
        <w:t xml:space="preserve">image for all the text. The offset </w:t>
      </w:r>
      <w:r w:rsidR="004B22DC" w:rsidRPr="00AB74A4">
        <w:rPr>
          <w:rFonts w:ascii="David" w:hAnsi="David" w:cs="David"/>
        </w:rPr>
        <w:t>is constant, and it gives</w:t>
      </w:r>
      <w:r w:rsidR="00C06B53" w:rsidRPr="00AB74A4">
        <w:rPr>
          <w:rFonts w:ascii="David" w:hAnsi="David" w:cs="David"/>
        </w:rPr>
        <w:t xml:space="preserve"> a</w:t>
      </w:r>
      <w:r w:rsidR="004B22DC" w:rsidRPr="00AB74A4">
        <w:rPr>
          <w:rFonts w:ascii="David" w:hAnsi="David" w:cs="David"/>
        </w:rPr>
        <w:t xml:space="preserve"> </w:t>
      </w:r>
      <w:r w:rsidR="0089160E" w:rsidRPr="00AB74A4">
        <w:rPr>
          <w:rFonts w:ascii="David" w:hAnsi="David" w:cs="David"/>
        </w:rPr>
        <w:t xml:space="preserve">perception that the GUI is far enough to </w:t>
      </w:r>
      <w:r w:rsidR="00C06B53" w:rsidRPr="00AB74A4">
        <w:rPr>
          <w:rFonts w:ascii="David" w:hAnsi="David" w:cs="David"/>
        </w:rPr>
        <w:t>read and ease the eye.</w:t>
      </w:r>
    </w:p>
    <w:p w14:paraId="457834F3" w14:textId="04EE7A88" w:rsidR="00955A05" w:rsidRPr="00AB74A4" w:rsidRDefault="00440AAA" w:rsidP="006B2F1B">
      <w:pPr>
        <w:jc w:val="right"/>
        <w:rPr>
          <w:rFonts w:ascii="David" w:hAnsi="David" w:cs="David"/>
        </w:rPr>
      </w:pPr>
      <w:r w:rsidRPr="00AB74A4">
        <w:rPr>
          <w:rFonts w:ascii="David" w:hAnsi="David" w:cs="David"/>
        </w:rPr>
        <w:t xml:space="preserve">Table projection </w:t>
      </w:r>
      <w:r w:rsidR="0014239A" w:rsidRPr="00AB74A4">
        <w:rPr>
          <w:rFonts w:ascii="David" w:hAnsi="David" w:cs="David"/>
        </w:rPr>
        <w:t>was</w:t>
      </w:r>
      <w:r w:rsidRPr="00AB74A4">
        <w:rPr>
          <w:rFonts w:ascii="David" w:hAnsi="David" w:cs="David"/>
        </w:rPr>
        <w:t xml:space="preserve"> more important for </w:t>
      </w:r>
      <w:r w:rsidR="00063962" w:rsidRPr="00AB74A4">
        <w:rPr>
          <w:rFonts w:ascii="David" w:hAnsi="David" w:cs="David"/>
        </w:rPr>
        <w:t>integr</w:t>
      </w:r>
      <w:r w:rsidR="0014239A" w:rsidRPr="00AB74A4">
        <w:rPr>
          <w:rFonts w:ascii="David" w:hAnsi="David" w:cs="David"/>
        </w:rPr>
        <w:t>a</w:t>
      </w:r>
      <w:r w:rsidR="00063962" w:rsidRPr="00AB74A4">
        <w:rPr>
          <w:rFonts w:ascii="David" w:hAnsi="David" w:cs="David"/>
        </w:rPr>
        <w:t>ting virtual content into a real scene</w:t>
      </w:r>
      <w:r w:rsidR="0014239A" w:rsidRPr="00AB74A4">
        <w:rPr>
          <w:rFonts w:ascii="David" w:hAnsi="David" w:cs="David"/>
        </w:rPr>
        <w:t xml:space="preserve"> but easier.</w:t>
      </w:r>
      <w:r w:rsidR="00A63558" w:rsidRPr="00AB74A4">
        <w:rPr>
          <w:rFonts w:ascii="David" w:hAnsi="David" w:cs="David"/>
        </w:rPr>
        <w:t xml:space="preserve"> We did the corner detection on each </w:t>
      </w:r>
      <w:r w:rsidR="00D11435" w:rsidRPr="00AB74A4">
        <w:rPr>
          <w:rFonts w:ascii="David" w:hAnsi="David" w:cs="David"/>
        </w:rPr>
        <w:t xml:space="preserve">image from the stereo image for </w:t>
      </w:r>
      <w:r w:rsidR="00FC3844" w:rsidRPr="00AB74A4">
        <w:rPr>
          <w:rFonts w:ascii="David" w:hAnsi="David" w:cs="David"/>
        </w:rPr>
        <w:t xml:space="preserve">a </w:t>
      </w:r>
      <w:r w:rsidR="00D11435" w:rsidRPr="00AB74A4">
        <w:rPr>
          <w:rFonts w:ascii="David" w:hAnsi="David" w:cs="David"/>
        </w:rPr>
        <w:t>distance map</w:t>
      </w:r>
      <w:r w:rsidR="00481C1D" w:rsidRPr="00AB74A4">
        <w:rPr>
          <w:rFonts w:ascii="David" w:hAnsi="David" w:cs="David"/>
        </w:rPr>
        <w:t>, and on the way</w:t>
      </w:r>
      <w:r w:rsidR="00FC3844" w:rsidRPr="00AB74A4">
        <w:rPr>
          <w:rFonts w:ascii="David" w:hAnsi="David" w:cs="David"/>
        </w:rPr>
        <w:t>,</w:t>
      </w:r>
      <w:r w:rsidR="00481C1D" w:rsidRPr="00AB74A4">
        <w:rPr>
          <w:rFonts w:ascii="David" w:hAnsi="David" w:cs="David"/>
        </w:rPr>
        <w:t xml:space="preserve"> we received the accurate projection and position </w:t>
      </w:r>
      <w:r w:rsidR="00FC3844" w:rsidRPr="00AB74A4">
        <w:rPr>
          <w:rFonts w:ascii="David" w:hAnsi="David" w:cs="David"/>
        </w:rPr>
        <w:t xml:space="preserve">of </w:t>
      </w:r>
      <w:r w:rsidR="00663B4D" w:rsidRPr="00AB74A4">
        <w:rPr>
          <w:rFonts w:ascii="David" w:hAnsi="David" w:cs="David"/>
        </w:rPr>
        <w:t xml:space="preserve">the table. Therefore, </w:t>
      </w:r>
      <w:r w:rsidR="004D3BED" w:rsidRPr="00AB74A4">
        <w:rPr>
          <w:rFonts w:ascii="David" w:hAnsi="David" w:cs="David"/>
        </w:rPr>
        <w:t xml:space="preserve">the offset </w:t>
      </w:r>
      <w:r w:rsidR="006140E7" w:rsidRPr="00AB74A4">
        <w:rPr>
          <w:rFonts w:ascii="David" w:hAnsi="David" w:cs="David"/>
        </w:rPr>
        <w:t xml:space="preserve">of the content </w:t>
      </w:r>
      <w:r w:rsidR="00CD0B2F" w:rsidRPr="00AB74A4">
        <w:rPr>
          <w:rFonts w:ascii="David" w:hAnsi="David" w:cs="David"/>
        </w:rPr>
        <w:t xml:space="preserve">between each image </w:t>
      </w:r>
      <w:r w:rsidR="00E8582C" w:rsidRPr="00AB74A4">
        <w:rPr>
          <w:rFonts w:ascii="David" w:hAnsi="David" w:cs="David"/>
        </w:rPr>
        <w:t>changed accordingly</w:t>
      </w:r>
      <w:r w:rsidR="006140E7" w:rsidRPr="00AB74A4">
        <w:rPr>
          <w:rFonts w:ascii="David" w:hAnsi="David" w:cs="David"/>
        </w:rPr>
        <w:t xml:space="preserve"> to the distance to the object. </w:t>
      </w:r>
      <w:r w:rsidR="00605844" w:rsidRPr="00AB74A4">
        <w:rPr>
          <w:rFonts w:ascii="David" w:hAnsi="David" w:cs="David"/>
        </w:rPr>
        <w:t>(</w:t>
      </w:r>
      <w:proofErr w:type="gramStart"/>
      <w:r w:rsidR="00CC1624" w:rsidRPr="00AB74A4">
        <w:rPr>
          <w:rFonts w:ascii="David" w:hAnsi="David" w:cs="David"/>
        </w:rPr>
        <w:t>opposite</w:t>
      </w:r>
      <w:proofErr w:type="gramEnd"/>
      <w:r w:rsidR="00CC1624" w:rsidRPr="00AB74A4">
        <w:rPr>
          <w:rFonts w:ascii="David" w:hAnsi="David" w:cs="David"/>
        </w:rPr>
        <w:t xml:space="preserve"> the</w:t>
      </w:r>
      <w:r w:rsidR="0012287C" w:rsidRPr="00AB74A4">
        <w:rPr>
          <w:rFonts w:ascii="David" w:hAnsi="David" w:cs="David"/>
        </w:rPr>
        <w:t xml:space="preserve"> GUI</w:t>
      </w:r>
      <w:r w:rsidR="00E8582C" w:rsidRPr="00AB74A4">
        <w:rPr>
          <w:rFonts w:ascii="David" w:hAnsi="David" w:cs="David"/>
        </w:rPr>
        <w:t xml:space="preserve"> that was constant</w:t>
      </w:r>
      <w:r w:rsidR="00CC1624" w:rsidRPr="00AB74A4">
        <w:rPr>
          <w:rFonts w:ascii="David" w:hAnsi="David" w:cs="David"/>
        </w:rPr>
        <w:t>)</w:t>
      </w:r>
      <w:r w:rsidR="006B2F1B" w:rsidRPr="00AB74A4">
        <w:rPr>
          <w:rFonts w:ascii="David" w:hAnsi="David" w:cs="David"/>
        </w:rPr>
        <w:t>.</w:t>
      </w:r>
    </w:p>
    <w:p w14:paraId="282ED24D" w14:textId="020DEE04" w:rsidR="00DD22E7" w:rsidRPr="00AB74A4" w:rsidRDefault="00DD22E7" w:rsidP="006B2F1B">
      <w:pPr>
        <w:jc w:val="right"/>
        <w:rPr>
          <w:rFonts w:ascii="David" w:hAnsi="David" w:cs="David"/>
        </w:rPr>
      </w:pPr>
      <w:r w:rsidRPr="00AB74A4">
        <w:rPr>
          <w:rFonts w:ascii="David" w:hAnsi="David" w:cs="David"/>
        </w:rPr>
        <w:t>The last part was</w:t>
      </w:r>
      <w:r w:rsidR="003A4685" w:rsidRPr="00AB74A4">
        <w:rPr>
          <w:rFonts w:ascii="David" w:hAnsi="David" w:cs="David"/>
        </w:rPr>
        <w:t xml:space="preserve"> to</w:t>
      </w:r>
      <w:r w:rsidRPr="00AB74A4">
        <w:rPr>
          <w:rFonts w:ascii="David" w:hAnsi="David" w:cs="David"/>
        </w:rPr>
        <w:t xml:space="preserve"> </w:t>
      </w:r>
      <w:r w:rsidR="003A4685" w:rsidRPr="00AB74A4">
        <w:rPr>
          <w:rFonts w:ascii="David" w:hAnsi="David" w:cs="David"/>
        </w:rPr>
        <w:t>modify the image to fit in a VR headset using a phone as a display.</w:t>
      </w:r>
      <w:r w:rsidR="00E70700" w:rsidRPr="00AB74A4">
        <w:rPr>
          <w:rFonts w:ascii="David" w:hAnsi="David" w:cs="David"/>
        </w:rPr>
        <w:t xml:space="preserve"> </w:t>
      </w:r>
      <w:r w:rsidR="00443902" w:rsidRPr="00AB74A4">
        <w:rPr>
          <w:rFonts w:ascii="David" w:hAnsi="David" w:cs="David"/>
        </w:rPr>
        <w:t xml:space="preserve">When the display is right on the face, </w:t>
      </w:r>
      <w:r w:rsidR="00DC7892" w:rsidRPr="00AB74A4">
        <w:rPr>
          <w:rFonts w:ascii="David" w:hAnsi="David" w:cs="David"/>
        </w:rPr>
        <w:t>there is a cont</w:t>
      </w:r>
      <w:r w:rsidR="007E4B8E" w:rsidRPr="00AB74A4">
        <w:rPr>
          <w:rFonts w:ascii="David" w:hAnsi="David" w:cs="David"/>
        </w:rPr>
        <w:t>e</w:t>
      </w:r>
      <w:r w:rsidR="00DC7892" w:rsidRPr="00AB74A4">
        <w:rPr>
          <w:rFonts w:ascii="David" w:hAnsi="David" w:cs="David"/>
        </w:rPr>
        <w:t xml:space="preserve">nt in the middle and the sides the eyes can’t reach. </w:t>
      </w:r>
      <w:r w:rsidR="005C73AE" w:rsidRPr="00AB74A4">
        <w:rPr>
          <w:rFonts w:ascii="David" w:hAnsi="David" w:cs="David"/>
        </w:rPr>
        <w:t xml:space="preserve">After removing the dead zones, we helped the eyes </w:t>
      </w:r>
      <w:r w:rsidR="00156CA3" w:rsidRPr="00AB74A4">
        <w:rPr>
          <w:rFonts w:ascii="David" w:hAnsi="David" w:cs="David"/>
        </w:rPr>
        <w:t>by</w:t>
      </w:r>
      <w:r w:rsidR="00423521" w:rsidRPr="00AB74A4">
        <w:rPr>
          <w:rFonts w:ascii="David" w:hAnsi="David" w:cs="David"/>
        </w:rPr>
        <w:t xml:space="preserve"> focusing only on the important </w:t>
      </w:r>
      <w:r w:rsidR="00156CA3" w:rsidRPr="00AB74A4">
        <w:rPr>
          <w:rFonts w:ascii="David" w:hAnsi="David" w:cs="David"/>
        </w:rPr>
        <w:t>things.</w:t>
      </w:r>
    </w:p>
    <w:p w14:paraId="52C36B8E" w14:textId="77777777" w:rsidR="009E47A4" w:rsidRPr="009E47A4" w:rsidRDefault="009E47A4" w:rsidP="00595E55">
      <w:pPr>
        <w:jc w:val="right"/>
        <w:rPr>
          <w:rFonts w:ascii="David" w:hAnsi="David" w:cs="David"/>
          <w:u w:val="single"/>
          <w:rtl/>
        </w:rPr>
      </w:pPr>
      <w:r w:rsidRPr="00AB74A4">
        <w:rPr>
          <w:rFonts w:ascii="David" w:hAnsi="David" w:cs="David"/>
          <w:sz w:val="24"/>
          <w:szCs w:val="24"/>
          <w:u w:val="single"/>
        </w:rPr>
        <w:t>Assumptions</w:t>
      </w:r>
      <w:r w:rsidRPr="009E47A4">
        <w:rPr>
          <w:rFonts w:ascii="David" w:hAnsi="David" w:cs="David"/>
          <w:u w:val="single"/>
        </w:rPr>
        <w:t xml:space="preserve"> </w:t>
      </w:r>
      <w:r w:rsidRPr="00AB74A4">
        <w:rPr>
          <w:rFonts w:ascii="David" w:hAnsi="David" w:cs="David"/>
          <w:sz w:val="24"/>
          <w:szCs w:val="24"/>
          <w:u w:val="single"/>
        </w:rPr>
        <w:t>and</w:t>
      </w:r>
      <w:r w:rsidRPr="009E47A4">
        <w:rPr>
          <w:rFonts w:ascii="David" w:hAnsi="David" w:cs="David"/>
          <w:u w:val="single"/>
        </w:rPr>
        <w:t xml:space="preserve"> </w:t>
      </w:r>
      <w:r w:rsidRPr="00AB74A4">
        <w:rPr>
          <w:rFonts w:ascii="David" w:hAnsi="David" w:cs="David"/>
          <w:sz w:val="24"/>
          <w:szCs w:val="24"/>
          <w:u w:val="single"/>
        </w:rPr>
        <w:t>limitations</w:t>
      </w:r>
    </w:p>
    <w:p w14:paraId="1F49F697" w14:textId="6BFC5F89" w:rsidR="009E47A4" w:rsidRPr="00AB74A4" w:rsidRDefault="00062161" w:rsidP="00E64AEE">
      <w:pPr>
        <w:bidi w:val="0"/>
        <w:rPr>
          <w:rFonts w:ascii="David" w:hAnsi="David" w:cs="David"/>
        </w:rPr>
      </w:pPr>
      <w:r w:rsidRPr="00AB74A4">
        <w:rPr>
          <w:rFonts w:ascii="David" w:hAnsi="David" w:cs="David"/>
        </w:rPr>
        <w:t>The only assumption that we have</w:t>
      </w:r>
      <w:r w:rsidR="004E427C" w:rsidRPr="00AB74A4">
        <w:rPr>
          <w:rFonts w:ascii="David" w:hAnsi="David" w:cs="David"/>
        </w:rPr>
        <w:t xml:space="preserve"> is the screen display of the phone. </w:t>
      </w:r>
      <w:r w:rsidR="00F53D78" w:rsidRPr="00AB74A4">
        <w:rPr>
          <w:rFonts w:ascii="David" w:hAnsi="David" w:cs="David"/>
        </w:rPr>
        <w:t>Different screen sizes will change our calculation. We chose the constant GUI offset according to our phone setup.</w:t>
      </w:r>
    </w:p>
    <w:p w14:paraId="6BD7CFE2" w14:textId="3A29DC3F" w:rsidR="009E47A4" w:rsidRPr="00AB74A4" w:rsidRDefault="009E47A4" w:rsidP="00F82191">
      <w:pPr>
        <w:bidi w:val="0"/>
        <w:rPr>
          <w:rFonts w:ascii="David" w:hAnsi="David" w:cs="David"/>
          <w:sz w:val="24"/>
          <w:szCs w:val="24"/>
          <w:u w:val="single"/>
        </w:rPr>
      </w:pPr>
      <w:r w:rsidRPr="00AB74A4">
        <w:rPr>
          <w:rFonts w:ascii="David" w:hAnsi="David" w:cs="David"/>
          <w:sz w:val="24"/>
          <w:szCs w:val="24"/>
          <w:u w:val="single"/>
        </w:rPr>
        <w:t>Results</w:t>
      </w:r>
    </w:p>
    <w:p w14:paraId="21DA797C" w14:textId="1D19FD19" w:rsidR="00F269A2" w:rsidRDefault="003723A8" w:rsidP="00F269A2">
      <w:pPr>
        <w:bidi w:val="0"/>
      </w:pPr>
      <w:r w:rsidRPr="00250C31">
        <w:rPr>
          <w:rFonts w:ascii="David" w:hAnsi="David" w:cs="David"/>
          <w:sz w:val="16"/>
          <w:szCs w:val="16"/>
          <w:highlight w:val="yellow"/>
        </w:rPr>
        <w:t>[</w:t>
      </w:r>
      <w:r w:rsidR="006C23A1">
        <w:rPr>
          <w:rFonts w:ascii="David" w:hAnsi="David" w:cs="David"/>
          <w:sz w:val="16"/>
          <w:szCs w:val="16"/>
          <w:highlight w:val="yellow"/>
        </w:rPr>
        <w:t xml:space="preserve">Reshaped image with </w:t>
      </w:r>
      <w:r w:rsidR="00F269A2">
        <w:rPr>
          <w:rFonts w:ascii="David" w:hAnsi="David" w:cs="David"/>
          <w:sz w:val="16"/>
          <w:szCs w:val="16"/>
          <w:highlight w:val="yellow"/>
        </w:rPr>
        <w:t>GUI offset and table content</w:t>
      </w:r>
      <w:r w:rsidRPr="00250C31">
        <w:rPr>
          <w:rFonts w:ascii="David" w:hAnsi="David" w:cs="David"/>
          <w:sz w:val="16"/>
          <w:szCs w:val="16"/>
          <w:highlight w:val="yellow"/>
        </w:rPr>
        <w:t>]</w:t>
      </w:r>
      <w:r w:rsidR="00F269A2">
        <w:t xml:space="preserve"> </w:t>
      </w:r>
    </w:p>
    <w:p w14:paraId="16BFF2F9" w14:textId="2C7D7707" w:rsidR="00D703FA" w:rsidRPr="00A251AF" w:rsidRDefault="00D703FA" w:rsidP="003E0B33">
      <w:pPr>
        <w:bidi w:val="0"/>
        <w:jc w:val="center"/>
        <w:rPr>
          <w:rFonts w:ascii="David" w:hAnsi="David" w:cs="David"/>
          <w:sz w:val="16"/>
          <w:szCs w:val="16"/>
          <w:rtl/>
        </w:rPr>
      </w:pPr>
    </w:p>
    <w:p w14:paraId="010A52C2" w14:textId="66E6CC0D" w:rsidR="002D3B7E" w:rsidRDefault="003B3901" w:rsidP="005E62FE">
      <w:pPr>
        <w:bidi w:val="0"/>
      </w:pPr>
      <w:r>
        <w:rPr>
          <w:rFonts w:ascii="David" w:hAnsi="David" w:cs="David"/>
        </w:rPr>
        <w:t xml:space="preserve"># </w:t>
      </w:r>
      <w:hyperlink r:id="rId7" w:history="1">
        <w:r w:rsidR="005E62FE" w:rsidRPr="00A24303">
          <w:rPr>
            <w:rStyle w:val="Hyperlink"/>
          </w:rPr>
          <w:t>https://www.researchgate.net/publication/283117341_Depth-Disparity_Calibration_for_Augmented_Reality_on_Binocular_Optical_See-Through_Displays</w:t>
        </w:r>
      </w:hyperlink>
    </w:p>
    <w:p w14:paraId="23A6A999" w14:textId="77777777" w:rsidR="005E62FE" w:rsidRDefault="005E62FE" w:rsidP="005E62FE">
      <w:pPr>
        <w:bidi w:val="0"/>
        <w:rPr>
          <w:rFonts w:ascii="David" w:hAnsi="David" w:cs="David"/>
        </w:rPr>
      </w:pPr>
    </w:p>
    <w:p w14:paraId="6F33DF7C" w14:textId="4D94A971" w:rsidR="00EB2822" w:rsidRPr="009E47A4" w:rsidRDefault="001515A4" w:rsidP="00EB2822">
      <w:pPr>
        <w:bidi w:val="0"/>
        <w:rPr>
          <w:rFonts w:ascii="David" w:hAnsi="David" w:cs="David"/>
        </w:rPr>
      </w:pPr>
      <w:r w:rsidRPr="001515A4">
        <w:rPr>
          <w:rFonts w:ascii="David" w:hAnsi="David" w:cs="David"/>
        </w:rPr>
        <w:t xml:space="preserve">Wu, </w:t>
      </w:r>
      <w:proofErr w:type="spellStart"/>
      <w:r w:rsidRPr="001515A4">
        <w:rPr>
          <w:rFonts w:ascii="David" w:hAnsi="David" w:cs="David"/>
        </w:rPr>
        <w:t>Wanmin</w:t>
      </w:r>
      <w:proofErr w:type="spellEnd"/>
      <w:r w:rsidRPr="001515A4">
        <w:rPr>
          <w:rFonts w:ascii="David" w:hAnsi="David" w:cs="David"/>
        </w:rPr>
        <w:t xml:space="preserve"> &amp; </w:t>
      </w:r>
      <w:proofErr w:type="spellStart"/>
      <w:r w:rsidRPr="001515A4">
        <w:rPr>
          <w:rFonts w:ascii="David" w:hAnsi="David" w:cs="David"/>
        </w:rPr>
        <w:t>Tosic</w:t>
      </w:r>
      <w:proofErr w:type="spellEnd"/>
      <w:r w:rsidRPr="001515A4">
        <w:rPr>
          <w:rFonts w:ascii="David" w:hAnsi="David" w:cs="David"/>
        </w:rPr>
        <w:t xml:space="preserve">, Ivana &amp; </w:t>
      </w:r>
      <w:proofErr w:type="spellStart"/>
      <w:r w:rsidRPr="001515A4">
        <w:rPr>
          <w:rFonts w:ascii="David" w:hAnsi="David" w:cs="David"/>
        </w:rPr>
        <w:t>Berkner</w:t>
      </w:r>
      <w:proofErr w:type="spellEnd"/>
      <w:r w:rsidRPr="001515A4">
        <w:rPr>
          <w:rFonts w:ascii="David" w:hAnsi="David" w:cs="David"/>
        </w:rPr>
        <w:t xml:space="preserve">, Kathrin &amp; Balram, Nikhil. (2015). Depth-Disparity Calibration for Augmented Reality on Binocular Optical See-Through Displays. Proceedings of the 6th ACM Multimedia Systems Conference, </w:t>
      </w:r>
      <w:proofErr w:type="spellStart"/>
      <w:r w:rsidRPr="001515A4">
        <w:rPr>
          <w:rFonts w:ascii="David" w:hAnsi="David" w:cs="David"/>
        </w:rPr>
        <w:t>MMSys</w:t>
      </w:r>
      <w:proofErr w:type="spellEnd"/>
      <w:r w:rsidRPr="001515A4">
        <w:rPr>
          <w:rFonts w:ascii="David" w:hAnsi="David" w:cs="David"/>
        </w:rPr>
        <w:t xml:space="preserve"> 2015. 10.1145/2713168.2713171.</w:t>
      </w:r>
    </w:p>
    <w:sectPr w:rsidR="00EB2822" w:rsidRPr="009E47A4" w:rsidSect="00E17962">
      <w:pgSz w:w="11906" w:h="16838"/>
      <w:pgMar w:top="720" w:right="720" w:bottom="720" w:left="72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15E2B"/>
    <w:multiLevelType w:val="hybridMultilevel"/>
    <w:tmpl w:val="5BEE101A"/>
    <w:lvl w:ilvl="0" w:tplc="7D8241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7B466A"/>
    <w:multiLevelType w:val="hybridMultilevel"/>
    <w:tmpl w:val="AFC24376"/>
    <w:lvl w:ilvl="0" w:tplc="7DF2552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bMwMzYDsk1MLZV0lIJTi4sz8/NACgxrAS3ANIQsAAAA"/>
  </w:docVars>
  <w:rsids>
    <w:rsidRoot w:val="008C62BB"/>
    <w:rsid w:val="00003A8A"/>
    <w:rsid w:val="00006887"/>
    <w:rsid w:val="0001450C"/>
    <w:rsid w:val="000206BB"/>
    <w:rsid w:val="00033C95"/>
    <w:rsid w:val="00034BA0"/>
    <w:rsid w:val="00052864"/>
    <w:rsid w:val="00053AD5"/>
    <w:rsid w:val="00062161"/>
    <w:rsid w:val="000633B3"/>
    <w:rsid w:val="00063962"/>
    <w:rsid w:val="00070F78"/>
    <w:rsid w:val="000853B3"/>
    <w:rsid w:val="00085BEF"/>
    <w:rsid w:val="00095C70"/>
    <w:rsid w:val="000975CD"/>
    <w:rsid w:val="000A5DAE"/>
    <w:rsid w:val="000A6D97"/>
    <w:rsid w:val="000B1355"/>
    <w:rsid w:val="000B20AF"/>
    <w:rsid w:val="000C0BD3"/>
    <w:rsid w:val="000E1505"/>
    <w:rsid w:val="000E42C0"/>
    <w:rsid w:val="000F0035"/>
    <w:rsid w:val="000F4693"/>
    <w:rsid w:val="00112D2E"/>
    <w:rsid w:val="00120F2B"/>
    <w:rsid w:val="0012287C"/>
    <w:rsid w:val="00126BC2"/>
    <w:rsid w:val="00132A3E"/>
    <w:rsid w:val="00141436"/>
    <w:rsid w:val="0014239A"/>
    <w:rsid w:val="001515A4"/>
    <w:rsid w:val="00152735"/>
    <w:rsid w:val="0015286D"/>
    <w:rsid w:val="001558F4"/>
    <w:rsid w:val="00156CA3"/>
    <w:rsid w:val="0017074F"/>
    <w:rsid w:val="00173854"/>
    <w:rsid w:val="00174F86"/>
    <w:rsid w:val="001772EC"/>
    <w:rsid w:val="00187F0E"/>
    <w:rsid w:val="00194990"/>
    <w:rsid w:val="001A6963"/>
    <w:rsid w:val="001B322F"/>
    <w:rsid w:val="001B7D23"/>
    <w:rsid w:val="001E0342"/>
    <w:rsid w:val="00234041"/>
    <w:rsid w:val="00234AFC"/>
    <w:rsid w:val="00250508"/>
    <w:rsid w:val="00250C31"/>
    <w:rsid w:val="002550F5"/>
    <w:rsid w:val="00281A2E"/>
    <w:rsid w:val="00291C98"/>
    <w:rsid w:val="002D3B7E"/>
    <w:rsid w:val="002E57F1"/>
    <w:rsid w:val="002F1DEA"/>
    <w:rsid w:val="002F22A8"/>
    <w:rsid w:val="002F33AC"/>
    <w:rsid w:val="00301CC8"/>
    <w:rsid w:val="00322B9B"/>
    <w:rsid w:val="00337996"/>
    <w:rsid w:val="0036682A"/>
    <w:rsid w:val="003723A8"/>
    <w:rsid w:val="00372D99"/>
    <w:rsid w:val="0037417E"/>
    <w:rsid w:val="003813DE"/>
    <w:rsid w:val="0038532F"/>
    <w:rsid w:val="003A453C"/>
    <w:rsid w:val="003A4685"/>
    <w:rsid w:val="003B29A8"/>
    <w:rsid w:val="003B3901"/>
    <w:rsid w:val="003B4145"/>
    <w:rsid w:val="003B4DAF"/>
    <w:rsid w:val="003B6E4B"/>
    <w:rsid w:val="003C178F"/>
    <w:rsid w:val="003D6F35"/>
    <w:rsid w:val="003E0B33"/>
    <w:rsid w:val="003F3490"/>
    <w:rsid w:val="0040349F"/>
    <w:rsid w:val="00411D58"/>
    <w:rsid w:val="00423521"/>
    <w:rsid w:val="004269F5"/>
    <w:rsid w:val="00440AAA"/>
    <w:rsid w:val="004427BF"/>
    <w:rsid w:val="00443902"/>
    <w:rsid w:val="00451ED9"/>
    <w:rsid w:val="00452CC5"/>
    <w:rsid w:val="00464858"/>
    <w:rsid w:val="004666CF"/>
    <w:rsid w:val="0047307A"/>
    <w:rsid w:val="00474BBD"/>
    <w:rsid w:val="00481C1D"/>
    <w:rsid w:val="004A707F"/>
    <w:rsid w:val="004B01B6"/>
    <w:rsid w:val="004B22DC"/>
    <w:rsid w:val="004C042D"/>
    <w:rsid w:val="004D3BED"/>
    <w:rsid w:val="004D5456"/>
    <w:rsid w:val="004E09E7"/>
    <w:rsid w:val="004E0E54"/>
    <w:rsid w:val="004E427C"/>
    <w:rsid w:val="004F0516"/>
    <w:rsid w:val="004F223E"/>
    <w:rsid w:val="004F62D2"/>
    <w:rsid w:val="00505C84"/>
    <w:rsid w:val="00515182"/>
    <w:rsid w:val="00526144"/>
    <w:rsid w:val="00554552"/>
    <w:rsid w:val="00555392"/>
    <w:rsid w:val="00573D56"/>
    <w:rsid w:val="005910E6"/>
    <w:rsid w:val="00595D06"/>
    <w:rsid w:val="00595E55"/>
    <w:rsid w:val="005B0374"/>
    <w:rsid w:val="005C73AE"/>
    <w:rsid w:val="005D2BC9"/>
    <w:rsid w:val="005E62FE"/>
    <w:rsid w:val="005F3EED"/>
    <w:rsid w:val="005F5263"/>
    <w:rsid w:val="00605844"/>
    <w:rsid w:val="00606344"/>
    <w:rsid w:val="006140E7"/>
    <w:rsid w:val="006375D2"/>
    <w:rsid w:val="00642C5A"/>
    <w:rsid w:val="00663B4D"/>
    <w:rsid w:val="00673CE0"/>
    <w:rsid w:val="00675245"/>
    <w:rsid w:val="00693214"/>
    <w:rsid w:val="006A064E"/>
    <w:rsid w:val="006A46C3"/>
    <w:rsid w:val="006B2F1B"/>
    <w:rsid w:val="006C23A1"/>
    <w:rsid w:val="006C7536"/>
    <w:rsid w:val="006E5E3D"/>
    <w:rsid w:val="006F5EB4"/>
    <w:rsid w:val="006F6F96"/>
    <w:rsid w:val="006F7123"/>
    <w:rsid w:val="00705611"/>
    <w:rsid w:val="00724AF4"/>
    <w:rsid w:val="00745D24"/>
    <w:rsid w:val="0074734D"/>
    <w:rsid w:val="00751251"/>
    <w:rsid w:val="0076512C"/>
    <w:rsid w:val="0077160E"/>
    <w:rsid w:val="00776A2C"/>
    <w:rsid w:val="00781759"/>
    <w:rsid w:val="00790ADB"/>
    <w:rsid w:val="0079586B"/>
    <w:rsid w:val="00796D73"/>
    <w:rsid w:val="007A2D76"/>
    <w:rsid w:val="007C6662"/>
    <w:rsid w:val="007C73D2"/>
    <w:rsid w:val="007D7E0C"/>
    <w:rsid w:val="007E37E0"/>
    <w:rsid w:val="007E4B8E"/>
    <w:rsid w:val="007E5DC9"/>
    <w:rsid w:val="007F1183"/>
    <w:rsid w:val="00833044"/>
    <w:rsid w:val="008410F4"/>
    <w:rsid w:val="0084192F"/>
    <w:rsid w:val="00846C23"/>
    <w:rsid w:val="008714BF"/>
    <w:rsid w:val="0088374D"/>
    <w:rsid w:val="0089160E"/>
    <w:rsid w:val="008926DB"/>
    <w:rsid w:val="008C62BB"/>
    <w:rsid w:val="008D22E5"/>
    <w:rsid w:val="008F6523"/>
    <w:rsid w:val="0091147A"/>
    <w:rsid w:val="00935A73"/>
    <w:rsid w:val="00955A05"/>
    <w:rsid w:val="00955AD2"/>
    <w:rsid w:val="00971215"/>
    <w:rsid w:val="00991AB2"/>
    <w:rsid w:val="009A1B43"/>
    <w:rsid w:val="009B71AE"/>
    <w:rsid w:val="009E47A4"/>
    <w:rsid w:val="009E7F45"/>
    <w:rsid w:val="009F6951"/>
    <w:rsid w:val="00A10613"/>
    <w:rsid w:val="00A21A7B"/>
    <w:rsid w:val="00A2282F"/>
    <w:rsid w:val="00A22C70"/>
    <w:rsid w:val="00A251AF"/>
    <w:rsid w:val="00A314C1"/>
    <w:rsid w:val="00A3324F"/>
    <w:rsid w:val="00A45A28"/>
    <w:rsid w:val="00A50A97"/>
    <w:rsid w:val="00A57844"/>
    <w:rsid w:val="00A60A9A"/>
    <w:rsid w:val="00A63558"/>
    <w:rsid w:val="00A845A9"/>
    <w:rsid w:val="00AA120B"/>
    <w:rsid w:val="00AB1A99"/>
    <w:rsid w:val="00AB74A4"/>
    <w:rsid w:val="00AC5ABA"/>
    <w:rsid w:val="00B00819"/>
    <w:rsid w:val="00B33A05"/>
    <w:rsid w:val="00B34F61"/>
    <w:rsid w:val="00B40C71"/>
    <w:rsid w:val="00B4254F"/>
    <w:rsid w:val="00B50DC1"/>
    <w:rsid w:val="00B62C3E"/>
    <w:rsid w:val="00B650F6"/>
    <w:rsid w:val="00B721FD"/>
    <w:rsid w:val="00B7337C"/>
    <w:rsid w:val="00B84562"/>
    <w:rsid w:val="00B87FA1"/>
    <w:rsid w:val="00B91B09"/>
    <w:rsid w:val="00B92C53"/>
    <w:rsid w:val="00BA5EE7"/>
    <w:rsid w:val="00BA7716"/>
    <w:rsid w:val="00BB38BF"/>
    <w:rsid w:val="00BC52C1"/>
    <w:rsid w:val="00BC59AC"/>
    <w:rsid w:val="00BC74F7"/>
    <w:rsid w:val="00BD4D9E"/>
    <w:rsid w:val="00BD51B9"/>
    <w:rsid w:val="00BE6360"/>
    <w:rsid w:val="00BE698A"/>
    <w:rsid w:val="00C06B53"/>
    <w:rsid w:val="00C20546"/>
    <w:rsid w:val="00C33212"/>
    <w:rsid w:val="00C42074"/>
    <w:rsid w:val="00C530D1"/>
    <w:rsid w:val="00C55EEF"/>
    <w:rsid w:val="00C61855"/>
    <w:rsid w:val="00C65B90"/>
    <w:rsid w:val="00C743E0"/>
    <w:rsid w:val="00C837F2"/>
    <w:rsid w:val="00C9081B"/>
    <w:rsid w:val="00C945DE"/>
    <w:rsid w:val="00C955CF"/>
    <w:rsid w:val="00CA6146"/>
    <w:rsid w:val="00CB5995"/>
    <w:rsid w:val="00CB7FE8"/>
    <w:rsid w:val="00CC049E"/>
    <w:rsid w:val="00CC1624"/>
    <w:rsid w:val="00CC5E8E"/>
    <w:rsid w:val="00CD0B2F"/>
    <w:rsid w:val="00CD1247"/>
    <w:rsid w:val="00CD7056"/>
    <w:rsid w:val="00CE2B67"/>
    <w:rsid w:val="00CF67C7"/>
    <w:rsid w:val="00D00518"/>
    <w:rsid w:val="00D055A7"/>
    <w:rsid w:val="00D062FC"/>
    <w:rsid w:val="00D111CF"/>
    <w:rsid w:val="00D11435"/>
    <w:rsid w:val="00D11FB9"/>
    <w:rsid w:val="00D30BF0"/>
    <w:rsid w:val="00D344A4"/>
    <w:rsid w:val="00D50348"/>
    <w:rsid w:val="00D5189D"/>
    <w:rsid w:val="00D623C7"/>
    <w:rsid w:val="00D703FA"/>
    <w:rsid w:val="00D8719C"/>
    <w:rsid w:val="00DB043A"/>
    <w:rsid w:val="00DB69F4"/>
    <w:rsid w:val="00DB7E30"/>
    <w:rsid w:val="00DC7892"/>
    <w:rsid w:val="00DD22E7"/>
    <w:rsid w:val="00DD2A98"/>
    <w:rsid w:val="00DD2AFF"/>
    <w:rsid w:val="00DF05A9"/>
    <w:rsid w:val="00E048E3"/>
    <w:rsid w:val="00E0573F"/>
    <w:rsid w:val="00E07766"/>
    <w:rsid w:val="00E12AB4"/>
    <w:rsid w:val="00E17962"/>
    <w:rsid w:val="00E432DF"/>
    <w:rsid w:val="00E5796B"/>
    <w:rsid w:val="00E64AEE"/>
    <w:rsid w:val="00E67FF4"/>
    <w:rsid w:val="00E70700"/>
    <w:rsid w:val="00E76C17"/>
    <w:rsid w:val="00E8582C"/>
    <w:rsid w:val="00E8718F"/>
    <w:rsid w:val="00E87B32"/>
    <w:rsid w:val="00E918AB"/>
    <w:rsid w:val="00E92ECF"/>
    <w:rsid w:val="00E93BF8"/>
    <w:rsid w:val="00E94FFB"/>
    <w:rsid w:val="00EB2822"/>
    <w:rsid w:val="00EB4CC7"/>
    <w:rsid w:val="00EC78F4"/>
    <w:rsid w:val="00EE620A"/>
    <w:rsid w:val="00F01E43"/>
    <w:rsid w:val="00F03329"/>
    <w:rsid w:val="00F11282"/>
    <w:rsid w:val="00F269A2"/>
    <w:rsid w:val="00F300DF"/>
    <w:rsid w:val="00F347D1"/>
    <w:rsid w:val="00F35CA8"/>
    <w:rsid w:val="00F45334"/>
    <w:rsid w:val="00F53D78"/>
    <w:rsid w:val="00F57DB7"/>
    <w:rsid w:val="00F601D9"/>
    <w:rsid w:val="00F607F6"/>
    <w:rsid w:val="00F75892"/>
    <w:rsid w:val="00F82191"/>
    <w:rsid w:val="00FB02F3"/>
    <w:rsid w:val="00FC3844"/>
    <w:rsid w:val="00FC4721"/>
    <w:rsid w:val="00FD3DAB"/>
    <w:rsid w:val="00FE7380"/>
    <w:rsid w:val="00FF2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F38DEB"/>
  <w15:chartTrackingRefBased/>
  <w15:docId w15:val="{4FC93557-CD26-46B4-B5DE-5B8999401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7844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BD4D9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BD4D9E"/>
    <w:rPr>
      <w:color w:val="605E5C"/>
      <w:shd w:val="clear" w:color="auto" w:fill="E1DFDD"/>
    </w:rPr>
  </w:style>
  <w:style w:type="character" w:styleId="FollowedHyperlink">
    <w:name w:val="FollowedHyperlink"/>
    <w:basedOn w:val="a0"/>
    <w:uiPriority w:val="99"/>
    <w:semiHidden/>
    <w:unhideWhenUsed/>
    <w:rsid w:val="0047307A"/>
    <w:rPr>
      <w:color w:val="954F72" w:themeColor="followedHyperlink"/>
      <w:u w:val="single"/>
    </w:rPr>
  </w:style>
  <w:style w:type="character" w:styleId="a5">
    <w:name w:val="Placeholder Text"/>
    <w:basedOn w:val="a0"/>
    <w:uiPriority w:val="99"/>
    <w:semiHidden/>
    <w:rsid w:val="00D111CF"/>
    <w:rPr>
      <w:color w:val="808080"/>
    </w:rPr>
  </w:style>
  <w:style w:type="paragraph" w:styleId="a6">
    <w:name w:val="caption"/>
    <w:basedOn w:val="a"/>
    <w:next w:val="a"/>
    <w:uiPriority w:val="35"/>
    <w:unhideWhenUsed/>
    <w:qFormat/>
    <w:rsid w:val="004427B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researchgate.net/publication/283117341_Depth-Disparity_Calibration_for_Augmented_Reality_on_Binocular_Optical_See-Through_Display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A7CD6FB-1B76-4B6B-BC2A-D9EE8ADE6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0</Words>
  <Characters>2105</Characters>
  <Application>Microsoft Office Word</Application>
  <DocSecurity>0</DocSecurity>
  <Lines>17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דניאל דואניאס</dc:creator>
  <cp:keywords/>
  <dc:description/>
  <cp:lastModifiedBy>דניאל דואניאס</cp:lastModifiedBy>
  <cp:revision>4</cp:revision>
  <dcterms:created xsi:type="dcterms:W3CDTF">2022-03-05T16:53:00Z</dcterms:created>
  <dcterms:modified xsi:type="dcterms:W3CDTF">2022-03-08T13:09:00Z</dcterms:modified>
</cp:coreProperties>
</file>